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C60CB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7EEEDF65" w:rsidR="00A035F9" w:rsidRPr="00C60CBC" w:rsidRDefault="00A035F9" w:rsidP="00C60CBC">
            <w:pPr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eastAsiaTheme="majorEastAsia" w:hAnsiTheme="majorBidi" w:cstheme="majorBidi"/>
                <w:b/>
                <w:bCs/>
              </w:rPr>
              <w:t xml:space="preserve">Tourism Management (Level- </w:t>
            </w:r>
            <w:r w:rsidR="00C60CBC" w:rsidRPr="00C60CBC">
              <w:rPr>
                <w:rFonts w:asciiTheme="majorBidi" w:eastAsiaTheme="majorEastAsia" w:hAnsiTheme="majorBidi" w:cstheme="majorBidi"/>
                <w:b/>
                <w:bCs/>
              </w:rPr>
              <w:t>5</w:t>
            </w:r>
            <w:r w:rsidRPr="00C60CBC">
              <w:rPr>
                <w:rFonts w:asciiTheme="majorBidi" w:eastAsiaTheme="majorEastAsia" w:hAnsiTheme="majorBidi" w:cstheme="majorBidi"/>
                <w:b/>
                <w:bCs/>
              </w:rPr>
              <w:t>)</w:t>
            </w:r>
          </w:p>
        </w:tc>
      </w:tr>
      <w:tr w:rsidR="00A035F9" w:rsidRPr="009B7B94" w14:paraId="603CC6FE" w14:textId="77777777" w:rsidTr="00C60CBC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4D8D7474" w:rsidR="00A035F9" w:rsidRPr="00C60CBC" w:rsidRDefault="00C13E3C" w:rsidP="00C60CBC">
            <w:pPr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0616BA5B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C60CBC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C60CBC" w:rsidRPr="009B7B94" w:rsidRDefault="00C60CBC" w:rsidP="00C60CBC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C60CBC" w:rsidRPr="009B7B94" w:rsidRDefault="00C60CBC" w:rsidP="00C60CBC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427DF56D" w14:textId="77777777" w:rsidR="00C60CBC" w:rsidRPr="009B7B94" w:rsidRDefault="00C60CBC" w:rsidP="00C60CBC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753D1D54" w14:textId="77777777" w:rsidR="00C60CBC" w:rsidRDefault="00C60CBC" w:rsidP="00C60CBC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449B0B56" w14:textId="77777777" w:rsidR="00C60CBC" w:rsidRPr="00A65D41" w:rsidRDefault="00C60CBC" w:rsidP="00C60C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0B0ECAC5" w14:textId="77777777" w:rsidR="00C60CBC" w:rsidRPr="00A65D41" w:rsidRDefault="00C60CBC" w:rsidP="00C60C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14FE83A8" w14:textId="77777777" w:rsidR="00C60CBC" w:rsidRDefault="00C60CBC" w:rsidP="00C60C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19EC301D" w:rsidR="00C60CBC" w:rsidRPr="00C60CBC" w:rsidRDefault="00C60CBC" w:rsidP="00C60CB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C60CBC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A035F9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A035F9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252D2F46" w14:textId="77777777" w:rsidR="00A035F9" w:rsidRPr="00434034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34034">
              <w:rPr>
                <w:rFonts w:asciiTheme="majorBidi" w:hAnsiTheme="majorBidi" w:cstheme="majorBidi"/>
                <w:b/>
                <w:bCs/>
              </w:rPr>
              <w:t>During a practical assessment, under observation by an assessor, you are required to complete the following.</w:t>
            </w:r>
          </w:p>
          <w:p w14:paraId="03922E4F" w14:textId="77777777" w:rsidR="00C60CBC" w:rsidRDefault="00C60CBC" w:rsidP="00DC2A83">
            <w:pPr>
              <w:jc w:val="both"/>
              <w:rPr>
                <w:rFonts w:asciiTheme="majorBidi" w:hAnsiTheme="majorBidi" w:cstheme="majorBidi"/>
              </w:rPr>
            </w:pPr>
          </w:p>
          <w:p w14:paraId="2A19EBF4" w14:textId="77777777" w:rsidR="00C60CBC" w:rsidRPr="00C60CBC" w:rsidRDefault="00C60CBC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E8DA99C" w14:textId="4484F95A" w:rsidR="00C60CBC" w:rsidRPr="00C60CBC" w:rsidRDefault="00C60CBC" w:rsidP="00C60CBC">
            <w:pPr>
              <w:jc w:val="both"/>
              <w:rPr>
                <w:rFonts w:asciiTheme="majorBidi" w:hAnsiTheme="majorBidi" w:cstheme="majorBidi"/>
              </w:rPr>
            </w:pPr>
            <w:r w:rsidRPr="00C60CBC">
              <w:rPr>
                <w:rFonts w:asciiTheme="majorBidi" w:hAnsiTheme="majorBidi" w:cstheme="majorBidi"/>
              </w:rPr>
              <w:t>Perform research and select the unfavorable location and find out the ways to brand the destination</w:t>
            </w:r>
            <w:r w:rsidRPr="00C60CBC">
              <w:rPr>
                <w:rFonts w:asciiTheme="majorBidi" w:hAnsiTheme="majorBidi" w:cstheme="majorBidi"/>
              </w:rPr>
              <w:t>.</w:t>
            </w:r>
          </w:p>
        </w:tc>
      </w:tr>
      <w:tr w:rsidR="00A035F9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02B37A2F" w14:textId="5A1537B4" w:rsidR="00C60CBC" w:rsidRPr="00C60CBC" w:rsidRDefault="00C60CBC" w:rsidP="00C60CB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3F565BD4" w14:textId="1E43EC48" w:rsidR="00672B90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location</w:t>
            </w:r>
          </w:p>
          <w:p w14:paraId="2ECC3C1B" w14:textId="519C192B" w:rsidR="00C60CBC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features of the location.</w:t>
            </w:r>
          </w:p>
          <w:p w14:paraId="6C7E7776" w14:textId="7367672E" w:rsidR="00C60CBC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characteristics of surrounding.</w:t>
            </w:r>
          </w:p>
          <w:p w14:paraId="3376D4BF" w14:textId="29D18D11" w:rsidR="00C60CBC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weather at the location.</w:t>
            </w:r>
          </w:p>
          <w:p w14:paraId="671D8C81" w14:textId="64034CCC" w:rsidR="00C60CBC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dentify the tourist facilities.</w:t>
            </w:r>
          </w:p>
          <w:p w14:paraId="2B801318" w14:textId="27005B3F" w:rsidR="00A77232" w:rsidRDefault="00C60CBC" w:rsidP="00C60CB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termine the branding techniques for the location.</w:t>
            </w:r>
          </w:p>
          <w:p w14:paraId="20A88923" w14:textId="475E171C" w:rsidR="00A035F9" w:rsidRPr="00434034" w:rsidRDefault="00C60CBC" w:rsidP="00434034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pose three branding strategies.</w:t>
            </w: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434034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6D0D7592" w:rsidR="00434034" w:rsidRPr="009B7B94" w:rsidRDefault="00434034" w:rsidP="00434034">
            <w:pPr>
              <w:rPr>
                <w:rFonts w:asciiTheme="majorBidi" w:hAnsiTheme="majorBidi" w:cstheme="majorBidi"/>
                <w:szCs w:val="28"/>
              </w:rPr>
            </w:pPr>
            <w:r w:rsidRPr="00C60CBC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34034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7C2B4C83" w:rsidR="00434034" w:rsidRPr="009B7B94" w:rsidRDefault="00434034" w:rsidP="00434034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</w:tc>
      </w:tr>
      <w:tr w:rsidR="00434034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434034" w:rsidRPr="009B7B94" w:rsidRDefault="00434034" w:rsidP="00434034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434034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5E051D0" w14:textId="77777777" w:rsidR="00434034" w:rsidRPr="00C60CBC" w:rsidRDefault="00434034" w:rsidP="0043403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56A158E9" w14:textId="58F8BFC8" w:rsidR="00434034" w:rsidRPr="00434034" w:rsidRDefault="00434034" w:rsidP="00434034">
            <w:pPr>
              <w:rPr>
                <w:rFonts w:asciiTheme="majorBidi" w:hAnsiTheme="majorBidi" w:cstheme="majorBidi"/>
                <w:szCs w:val="28"/>
              </w:rPr>
            </w:pPr>
            <w:r w:rsidRPr="00434034">
              <w:rPr>
                <w:rFonts w:asciiTheme="majorBidi" w:hAnsiTheme="majorBidi" w:cstheme="majorBidi"/>
              </w:rPr>
              <w:t>Perform research and select the unfavorable location and find out the ways to brand the destination</w:t>
            </w:r>
            <w:r w:rsidRPr="00434034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434034" w:rsidRPr="009B7B94" w14:paraId="7AD6EDDA" w14:textId="77777777" w:rsidTr="00434034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FC10484" w14:textId="6E54C983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  <w:r w:rsidRPr="00C8108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434034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11CBEEBB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location</w:t>
            </w:r>
          </w:p>
        </w:tc>
        <w:tc>
          <w:tcPr>
            <w:tcW w:w="990" w:type="dxa"/>
            <w:vAlign w:val="center"/>
          </w:tcPr>
          <w:p w14:paraId="34A6109D" w14:textId="0D022CD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13AA72C8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318C37F2" w14:textId="77777777" w:rsidTr="00DC2A83">
        <w:trPr>
          <w:trHeight w:val="398"/>
          <w:jc w:val="center"/>
        </w:trPr>
        <w:tc>
          <w:tcPr>
            <w:tcW w:w="6817" w:type="dxa"/>
          </w:tcPr>
          <w:p w14:paraId="4212BFE5" w14:textId="57922F2F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features of the location.</w:t>
            </w:r>
          </w:p>
        </w:tc>
        <w:tc>
          <w:tcPr>
            <w:tcW w:w="990" w:type="dxa"/>
            <w:vAlign w:val="center"/>
          </w:tcPr>
          <w:p w14:paraId="64589C91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367B417D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5D3A3A2E" w14:textId="77777777" w:rsidTr="00DC2A83">
        <w:trPr>
          <w:trHeight w:val="398"/>
          <w:jc w:val="center"/>
        </w:trPr>
        <w:tc>
          <w:tcPr>
            <w:tcW w:w="6817" w:type="dxa"/>
          </w:tcPr>
          <w:p w14:paraId="5BC3E4DC" w14:textId="1E290135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characteristics of surrounding.</w:t>
            </w:r>
          </w:p>
        </w:tc>
        <w:tc>
          <w:tcPr>
            <w:tcW w:w="990" w:type="dxa"/>
            <w:vAlign w:val="center"/>
          </w:tcPr>
          <w:p w14:paraId="052FC10A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40D4C71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59F5C9F0" w14:textId="77777777" w:rsidTr="00DC2A83">
        <w:trPr>
          <w:trHeight w:val="398"/>
          <w:jc w:val="center"/>
        </w:trPr>
        <w:tc>
          <w:tcPr>
            <w:tcW w:w="6817" w:type="dxa"/>
          </w:tcPr>
          <w:p w14:paraId="67F8E082" w14:textId="26200DA5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weather at the location.</w:t>
            </w:r>
          </w:p>
        </w:tc>
        <w:tc>
          <w:tcPr>
            <w:tcW w:w="990" w:type="dxa"/>
            <w:vAlign w:val="center"/>
          </w:tcPr>
          <w:p w14:paraId="51C9D369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46C04A78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79535284" w14:textId="77777777" w:rsidTr="00DC2A83">
        <w:trPr>
          <w:trHeight w:val="398"/>
          <w:jc w:val="center"/>
        </w:trPr>
        <w:tc>
          <w:tcPr>
            <w:tcW w:w="6817" w:type="dxa"/>
          </w:tcPr>
          <w:p w14:paraId="614C8576" w14:textId="36B8400B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tourist facilities.</w:t>
            </w:r>
          </w:p>
        </w:tc>
        <w:tc>
          <w:tcPr>
            <w:tcW w:w="990" w:type="dxa"/>
            <w:vAlign w:val="center"/>
          </w:tcPr>
          <w:p w14:paraId="4FA8D8A8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B8C883D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5F227136" w14:textId="77777777" w:rsidTr="00DC2A83">
        <w:trPr>
          <w:trHeight w:val="398"/>
          <w:jc w:val="center"/>
        </w:trPr>
        <w:tc>
          <w:tcPr>
            <w:tcW w:w="6817" w:type="dxa"/>
          </w:tcPr>
          <w:p w14:paraId="1CA6AC8B" w14:textId="557DBC50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branding techniques for the location.</w:t>
            </w:r>
          </w:p>
        </w:tc>
        <w:tc>
          <w:tcPr>
            <w:tcW w:w="990" w:type="dxa"/>
            <w:vAlign w:val="center"/>
          </w:tcPr>
          <w:p w14:paraId="41360FBC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520684D3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3065D41A" w14:textId="77777777" w:rsidTr="00DC2A83">
        <w:trPr>
          <w:trHeight w:val="398"/>
          <w:jc w:val="center"/>
        </w:trPr>
        <w:tc>
          <w:tcPr>
            <w:tcW w:w="6817" w:type="dxa"/>
          </w:tcPr>
          <w:p w14:paraId="656A93E2" w14:textId="53AE2C7E" w:rsidR="00434034" w:rsidRPr="009B7B94" w:rsidRDefault="00434034" w:rsidP="0043403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Propose three branding strategies.</w:t>
            </w:r>
          </w:p>
        </w:tc>
        <w:tc>
          <w:tcPr>
            <w:tcW w:w="990" w:type="dxa"/>
            <w:vAlign w:val="center"/>
          </w:tcPr>
          <w:p w14:paraId="44B844A1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C2DB42B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798DC2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7383153E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06D2E117" w14:textId="6311E2AE" w:rsidR="00434034" w:rsidRDefault="00434034" w:rsidP="00A035F9">
      <w:pPr>
        <w:rPr>
          <w:rFonts w:asciiTheme="majorBidi" w:hAnsiTheme="majorBidi" w:cstheme="majorBidi"/>
          <w:b/>
          <w:bCs/>
        </w:rPr>
      </w:pPr>
    </w:p>
    <w:p w14:paraId="4032174F" w14:textId="5CB51354" w:rsidR="00434034" w:rsidRDefault="00434034" w:rsidP="00A035F9">
      <w:pPr>
        <w:rPr>
          <w:rFonts w:asciiTheme="majorBidi" w:hAnsiTheme="majorBidi" w:cstheme="majorBidi"/>
          <w:b/>
          <w:bCs/>
        </w:rPr>
      </w:pPr>
    </w:p>
    <w:p w14:paraId="29B3715B" w14:textId="641082DA" w:rsidR="00434034" w:rsidRDefault="00434034" w:rsidP="00A035F9">
      <w:pPr>
        <w:rPr>
          <w:rFonts w:asciiTheme="majorBidi" w:hAnsiTheme="majorBidi" w:cstheme="majorBidi"/>
          <w:b/>
          <w:bCs/>
        </w:rPr>
      </w:pPr>
    </w:p>
    <w:p w14:paraId="6878DA62" w14:textId="7F5EBEBC" w:rsidR="00434034" w:rsidRDefault="00434034" w:rsidP="00A035F9">
      <w:pPr>
        <w:rPr>
          <w:rFonts w:asciiTheme="majorBidi" w:hAnsiTheme="majorBidi" w:cstheme="majorBidi"/>
          <w:b/>
          <w:bCs/>
        </w:rPr>
      </w:pPr>
    </w:p>
    <w:p w14:paraId="70C82A08" w14:textId="77777777" w:rsidR="00434034" w:rsidRPr="009B7B94" w:rsidRDefault="00434034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434034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77D87264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60CBC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34034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0ABBD00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</w:tc>
      </w:tr>
      <w:tr w:rsidR="00434034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34034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434034" w:rsidRPr="009B7B94" w:rsidRDefault="00434034" w:rsidP="0043403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34034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43403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C146AE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BB27AA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434034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  <w:shd w:val="clear" w:color="auto" w:fill="A6A6A6" w:themeFill="background1" w:themeFillShade="A6"/>
          </w:tcPr>
          <w:p w14:paraId="475488B3" w14:textId="04724912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66" w:type="dxa"/>
            <w:shd w:val="clear" w:color="auto" w:fill="auto"/>
          </w:tcPr>
          <w:p w14:paraId="110D0CC7" w14:textId="2F69F342" w:rsidR="00A035F9" w:rsidRPr="009B7B94" w:rsidRDefault="00434034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434034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434034" w:rsidRPr="009B7B94" w:rsidRDefault="00434034" w:rsidP="00434034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69AF6DFB" w14:textId="77777777" w:rsidR="00434034" w:rsidRPr="00C60CBC" w:rsidRDefault="00434034" w:rsidP="0043403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  <w:p w14:paraId="00FE8B2F" w14:textId="0A1B363E" w:rsidR="00434034" w:rsidRPr="00434034" w:rsidRDefault="00434034" w:rsidP="00434034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434034">
              <w:rPr>
                <w:rFonts w:asciiTheme="majorBidi" w:hAnsiTheme="majorBidi" w:cstheme="majorBidi"/>
              </w:rPr>
              <w:t>Perform research and select the unfavorable location and find out the ways to brand the destination</w:t>
            </w:r>
            <w:r w:rsidRPr="00434034">
              <w:rPr>
                <w:rFonts w:asciiTheme="majorBidi" w:hAnsiTheme="majorBidi" w:cstheme="majorBidi"/>
                <w:szCs w:val="28"/>
              </w:rPr>
              <w:t xml:space="preserve"> </w:t>
            </w:r>
          </w:p>
        </w:tc>
      </w:tr>
      <w:tr w:rsidR="00434034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434034" w:rsidRPr="009B7B94" w14:paraId="692F2C24" w14:textId="77777777" w:rsidTr="00434034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3EEBF57" w14:textId="7F8747D3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  <w:r w:rsidRPr="00C81087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434034" w:rsidRPr="009B7B94" w14:paraId="318BB9A5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82F6258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CDCAAB4" w14:textId="7422C3A4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location</w:t>
            </w:r>
          </w:p>
        </w:tc>
        <w:tc>
          <w:tcPr>
            <w:tcW w:w="1080" w:type="dxa"/>
            <w:vAlign w:val="center"/>
          </w:tcPr>
          <w:p w14:paraId="288D81FA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7C00B57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D7FF94B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39447D2D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D623736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BECE6C3" w14:textId="74B86BD4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features of the location.</w:t>
            </w:r>
          </w:p>
        </w:tc>
        <w:tc>
          <w:tcPr>
            <w:tcW w:w="1080" w:type="dxa"/>
            <w:vAlign w:val="center"/>
          </w:tcPr>
          <w:p w14:paraId="5A5DA001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4D0260C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0507279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5175C890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A7CE95C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5113B26" w14:textId="620D8A97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characteristics of surrounding.</w:t>
            </w:r>
          </w:p>
        </w:tc>
        <w:tc>
          <w:tcPr>
            <w:tcW w:w="1080" w:type="dxa"/>
            <w:vAlign w:val="center"/>
          </w:tcPr>
          <w:p w14:paraId="7116FAA4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99A5D9E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2062993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70C3CD25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1F1F0917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04AC831D" w14:textId="3C8AB652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weather at the location.</w:t>
            </w:r>
          </w:p>
        </w:tc>
        <w:tc>
          <w:tcPr>
            <w:tcW w:w="1080" w:type="dxa"/>
            <w:vAlign w:val="center"/>
          </w:tcPr>
          <w:p w14:paraId="692E9526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B1CB3B0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7263B75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7126EF50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C7C7FDF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F427D81" w14:textId="30813E1C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Identify the tourist facilities.</w:t>
            </w:r>
          </w:p>
        </w:tc>
        <w:tc>
          <w:tcPr>
            <w:tcW w:w="1080" w:type="dxa"/>
            <w:vAlign w:val="center"/>
          </w:tcPr>
          <w:p w14:paraId="14D5A27F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62C79370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1D701D76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7824A728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1C87399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2078AD3" w14:textId="6938753C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Determine the branding techniques for the location.</w:t>
            </w:r>
          </w:p>
        </w:tc>
        <w:tc>
          <w:tcPr>
            <w:tcW w:w="1080" w:type="dxa"/>
            <w:vAlign w:val="center"/>
          </w:tcPr>
          <w:p w14:paraId="36659D1D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34940EB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C4C59FA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5940B325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15AE3794" w14:textId="77777777" w:rsidR="00434034" w:rsidRPr="009B7B94" w:rsidRDefault="00434034" w:rsidP="0043403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796F38B" w14:textId="35F6806C" w:rsidR="00434034" w:rsidRPr="009B7B94" w:rsidRDefault="00434034" w:rsidP="00434034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81087">
              <w:rPr>
                <w:rFonts w:asciiTheme="majorBidi" w:hAnsiTheme="majorBidi" w:cstheme="majorBidi"/>
              </w:rPr>
              <w:t>Propose three branding strategies.</w:t>
            </w:r>
          </w:p>
        </w:tc>
        <w:tc>
          <w:tcPr>
            <w:tcW w:w="1080" w:type="dxa"/>
            <w:vAlign w:val="center"/>
          </w:tcPr>
          <w:p w14:paraId="5509FFF9" w14:textId="77777777" w:rsidR="00434034" w:rsidRPr="009B7B94" w:rsidRDefault="00434034" w:rsidP="00434034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BADE38C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8FF67DF" w14:textId="77777777" w:rsidR="00434034" w:rsidRPr="009B7B94" w:rsidRDefault="00434034" w:rsidP="00434034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434034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0365D4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87BFAA8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434034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743F5B79" w:rsidR="00434034" w:rsidRPr="009B7B94" w:rsidRDefault="00434034" w:rsidP="00434034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C60CBC">
              <w:rPr>
                <w:rFonts w:asciiTheme="majorBidi" w:eastAsiaTheme="majorEastAsia" w:hAnsiTheme="majorBidi" w:cstheme="majorBidi"/>
                <w:b/>
                <w:bCs/>
              </w:rPr>
              <w:t>Tourism Management (Level- 5)</w:t>
            </w:r>
          </w:p>
        </w:tc>
      </w:tr>
      <w:tr w:rsidR="00434034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03E33483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</w:rPr>
            </w:pPr>
            <w:r w:rsidRPr="00C60CBC">
              <w:rPr>
                <w:rFonts w:asciiTheme="majorBidi" w:hAnsiTheme="majorBidi" w:cstheme="majorBidi"/>
                <w:b/>
                <w:bCs/>
              </w:rPr>
              <w:t>Manage the Tourist Destination</w:t>
            </w:r>
          </w:p>
        </w:tc>
      </w:tr>
      <w:tr w:rsidR="00434034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434034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434034" w:rsidRPr="009B7B94" w:rsidRDefault="00434034" w:rsidP="00434034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434034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43403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FC36DA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387144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434034" w:rsidRPr="009B7B94" w:rsidRDefault="00434034" w:rsidP="00434034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11321283" w:rsidR="00A035F9" w:rsidRPr="00BB36E6" w:rsidRDefault="00AF5291" w:rsidP="000E3C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F5291">
              <w:rPr>
                <w:rFonts w:asciiTheme="majorBidi" w:hAnsiTheme="majorBidi" w:cstheme="majorBidi"/>
                <w:b/>
                <w:bCs/>
              </w:rPr>
              <w:t>How to present a brand get financial and logistic support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741D64E6" w:rsidR="00BA010E" w:rsidRPr="00BB36E6" w:rsidRDefault="00AF5291" w:rsidP="00AF529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</w:t>
            </w:r>
            <w:proofErr w:type="gramStart"/>
            <w:r>
              <w:rPr>
                <w:rFonts w:asciiTheme="majorBidi" w:hAnsiTheme="majorBidi" w:cstheme="majorBidi"/>
                <w:b/>
                <w:bCs/>
              </w:rPr>
              <w:t>are  the</w:t>
            </w:r>
            <w:proofErr w:type="gram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AF5291">
              <w:rPr>
                <w:rFonts w:asciiTheme="majorBidi" w:hAnsiTheme="majorBidi" w:cstheme="majorBidi"/>
                <w:b/>
                <w:bCs/>
              </w:rPr>
              <w:t>Characteristic of a</w:t>
            </w:r>
            <w:r>
              <w:rPr>
                <w:rFonts w:asciiTheme="majorBidi" w:hAnsiTheme="majorBidi" w:cstheme="majorBidi"/>
                <w:b/>
                <w:bCs/>
              </w:rPr>
              <w:t xml:space="preserve"> favorable and unfavorable destination.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167835" w:rsidRPr="009B7B94" w14:paraId="616E5503" w14:textId="77777777" w:rsidTr="00956C04">
        <w:trPr>
          <w:trHeight w:val="1758"/>
          <w:jc w:val="center"/>
        </w:trPr>
        <w:tc>
          <w:tcPr>
            <w:tcW w:w="487" w:type="dxa"/>
            <w:vMerge/>
          </w:tcPr>
          <w:p w14:paraId="71598944" w14:textId="77777777" w:rsidR="00167835" w:rsidRPr="009B7B94" w:rsidRDefault="00167835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167835" w:rsidRPr="00BB36E6" w:rsidRDefault="00167835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167835" w:rsidRPr="009B7B94" w:rsidRDefault="00167835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62DFAA73" w:rsidR="00A035F9" w:rsidRDefault="00A035F9" w:rsidP="00A035F9">
      <w:pPr>
        <w:rPr>
          <w:rFonts w:asciiTheme="majorBidi" w:hAnsiTheme="majorBidi" w:cstheme="majorBidi"/>
        </w:rPr>
      </w:pPr>
    </w:p>
    <w:p w14:paraId="399AF9B6" w14:textId="096A7F3B" w:rsidR="00434034" w:rsidRDefault="00434034" w:rsidP="00A035F9">
      <w:pPr>
        <w:rPr>
          <w:rFonts w:asciiTheme="majorBidi" w:hAnsiTheme="majorBidi" w:cstheme="majorBidi"/>
        </w:rPr>
      </w:pPr>
    </w:p>
    <w:p w14:paraId="559FB22E" w14:textId="77777777" w:rsidR="00434034" w:rsidRDefault="00434034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A6CA4" w14:textId="77777777" w:rsidR="008E0017" w:rsidRDefault="008E0017">
      <w:pPr>
        <w:spacing w:after="0" w:line="240" w:lineRule="auto"/>
      </w:pPr>
      <w:r>
        <w:separator/>
      </w:r>
    </w:p>
  </w:endnote>
  <w:endnote w:type="continuationSeparator" w:id="0">
    <w:p w14:paraId="0FE2D6C5" w14:textId="77777777" w:rsidR="008E0017" w:rsidRDefault="008E0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AF52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8E00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B15A2" w14:textId="77777777" w:rsidR="008E0017" w:rsidRDefault="008E0017">
      <w:pPr>
        <w:spacing w:after="0" w:line="240" w:lineRule="auto"/>
      </w:pPr>
      <w:r>
        <w:separator/>
      </w:r>
    </w:p>
  </w:footnote>
  <w:footnote w:type="continuationSeparator" w:id="0">
    <w:p w14:paraId="01419A5A" w14:textId="77777777" w:rsidR="008E0017" w:rsidRDefault="008E00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7F320F"/>
    <w:multiLevelType w:val="hybridMultilevel"/>
    <w:tmpl w:val="70609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7533B"/>
    <w:multiLevelType w:val="hybridMultilevel"/>
    <w:tmpl w:val="78C48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6F45BB3"/>
    <w:multiLevelType w:val="hybridMultilevel"/>
    <w:tmpl w:val="687CB8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9"/>
  </w:num>
  <w:num w:numId="8">
    <w:abstractNumId w:val="11"/>
  </w:num>
  <w:num w:numId="9">
    <w:abstractNumId w:val="7"/>
  </w:num>
  <w:num w:numId="10">
    <w:abstractNumId w:val="5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25A53"/>
    <w:rsid w:val="00086799"/>
    <w:rsid w:val="000A6259"/>
    <w:rsid w:val="000E3CE9"/>
    <w:rsid w:val="001147F8"/>
    <w:rsid w:val="0011571C"/>
    <w:rsid w:val="00167835"/>
    <w:rsid w:val="00177ECE"/>
    <w:rsid w:val="00284881"/>
    <w:rsid w:val="00305E4D"/>
    <w:rsid w:val="003345FC"/>
    <w:rsid w:val="0033744D"/>
    <w:rsid w:val="00347E9D"/>
    <w:rsid w:val="00415DF1"/>
    <w:rsid w:val="00434034"/>
    <w:rsid w:val="0046266B"/>
    <w:rsid w:val="0048287A"/>
    <w:rsid w:val="004956F7"/>
    <w:rsid w:val="0058582C"/>
    <w:rsid w:val="005C6D4B"/>
    <w:rsid w:val="006001AA"/>
    <w:rsid w:val="00672B90"/>
    <w:rsid w:val="006772F3"/>
    <w:rsid w:val="006C4A40"/>
    <w:rsid w:val="006D2D68"/>
    <w:rsid w:val="006F4E01"/>
    <w:rsid w:val="006F5CB4"/>
    <w:rsid w:val="006F69E0"/>
    <w:rsid w:val="00774AF8"/>
    <w:rsid w:val="00780A82"/>
    <w:rsid w:val="007933F9"/>
    <w:rsid w:val="00803F4A"/>
    <w:rsid w:val="00816054"/>
    <w:rsid w:val="00833B2B"/>
    <w:rsid w:val="008355D3"/>
    <w:rsid w:val="0089620C"/>
    <w:rsid w:val="008E0017"/>
    <w:rsid w:val="008F1EE1"/>
    <w:rsid w:val="00921F41"/>
    <w:rsid w:val="009312BD"/>
    <w:rsid w:val="00981513"/>
    <w:rsid w:val="009B3B99"/>
    <w:rsid w:val="00A035F9"/>
    <w:rsid w:val="00A77232"/>
    <w:rsid w:val="00AF5291"/>
    <w:rsid w:val="00B3586C"/>
    <w:rsid w:val="00B45986"/>
    <w:rsid w:val="00B86EC2"/>
    <w:rsid w:val="00BA010E"/>
    <w:rsid w:val="00BC21AA"/>
    <w:rsid w:val="00BC33D2"/>
    <w:rsid w:val="00C0623F"/>
    <w:rsid w:val="00C13E3C"/>
    <w:rsid w:val="00C16FCB"/>
    <w:rsid w:val="00C60CBC"/>
    <w:rsid w:val="00C71AF4"/>
    <w:rsid w:val="00CF4981"/>
    <w:rsid w:val="00D10009"/>
    <w:rsid w:val="00D32CAE"/>
    <w:rsid w:val="00D66D81"/>
    <w:rsid w:val="00D841A0"/>
    <w:rsid w:val="00DC077E"/>
    <w:rsid w:val="00DC4AAC"/>
    <w:rsid w:val="00DD0ADC"/>
    <w:rsid w:val="00E41B15"/>
    <w:rsid w:val="00ED5735"/>
    <w:rsid w:val="00EE1AE0"/>
    <w:rsid w:val="00EF6F43"/>
    <w:rsid w:val="00F14759"/>
    <w:rsid w:val="00F240B8"/>
    <w:rsid w:val="00F5702A"/>
    <w:rsid w:val="00FA4611"/>
    <w:rsid w:val="00FA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6</cp:revision>
  <dcterms:created xsi:type="dcterms:W3CDTF">2021-11-18T11:26:00Z</dcterms:created>
  <dcterms:modified xsi:type="dcterms:W3CDTF">2021-12-15T12:47:00Z</dcterms:modified>
</cp:coreProperties>
</file>